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0728C454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098AB02F" w14:textId="317D93F9" w:rsidR="008D5207" w:rsidRDefault="008D5207">
      <w:r>
        <w:t>Version management is crucial for the success of a software development project - MatthewAMartin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2DD938" w14:textId="77777777" w:rsidR="005E46CC" w:rsidRDefault="005E46CC" w:rsidP="008D5207">
      <w:pPr>
        <w:spacing w:after="0" w:line="240" w:lineRule="auto"/>
      </w:pPr>
      <w:r>
        <w:separator/>
      </w:r>
    </w:p>
  </w:endnote>
  <w:endnote w:type="continuationSeparator" w:id="0">
    <w:p w14:paraId="08F1FDBF" w14:textId="77777777" w:rsidR="005E46CC" w:rsidRDefault="005E46CC" w:rsidP="008D52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FE7DEB" w14:textId="77777777" w:rsidR="005E46CC" w:rsidRDefault="005E46CC" w:rsidP="008D5207">
      <w:pPr>
        <w:spacing w:after="0" w:line="240" w:lineRule="auto"/>
      </w:pPr>
      <w:r>
        <w:separator/>
      </w:r>
    </w:p>
  </w:footnote>
  <w:footnote w:type="continuationSeparator" w:id="0">
    <w:p w14:paraId="4BA2CA59" w14:textId="77777777" w:rsidR="005E46CC" w:rsidRDefault="005E46CC" w:rsidP="008D52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5E46CC"/>
    <w:rsid w:val="007C37AF"/>
    <w:rsid w:val="008D5207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D52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207"/>
  </w:style>
  <w:style w:type="paragraph" w:styleId="Footer">
    <w:name w:val="footer"/>
    <w:basedOn w:val="Normal"/>
    <w:link w:val="FooterChar"/>
    <w:uiPriority w:val="99"/>
    <w:unhideWhenUsed/>
    <w:rsid w:val="008D52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Martin Matthew</cp:lastModifiedBy>
  <cp:revision>5</cp:revision>
  <dcterms:created xsi:type="dcterms:W3CDTF">2021-03-09T01:12:00Z</dcterms:created>
  <dcterms:modified xsi:type="dcterms:W3CDTF">2021-07-20T22:46:00Z</dcterms:modified>
</cp:coreProperties>
</file>